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4A6C" w:rsidRDefault="007A4A6C" w:rsidP="007A4A6C">
      <w:r>
        <w:t xml:space="preserve">Get to know you questions </w:t>
      </w:r>
      <w:r w:rsidR="008B5F05">
        <w:t>–</w:t>
      </w:r>
      <w:r>
        <w:t xml:space="preserve"> Mixer</w:t>
      </w:r>
    </w:p>
    <w:p w:rsidR="008B5F05" w:rsidRDefault="008B5F05" w:rsidP="008B5F05">
      <w:r>
        <w:t>Have everyone get in order from tallest to shortest</w:t>
      </w:r>
      <w:r>
        <w:t xml:space="preserve">. Split the group in two. Have the first group make in inner circle and the other group an outer circle. </w:t>
      </w:r>
      <w:r>
        <w:t xml:space="preserve">Give the outer circle person 45 seconds to answer the question, then give the inner circle person 45 seconds to answer the same question. Then, rotate the inner circle by one person so that everyone is now with a new person (similar to “speed dating”). </w:t>
      </w:r>
      <w:bookmarkStart w:id="0" w:name="_GoBack"/>
      <w:bookmarkEnd w:id="0"/>
    </w:p>
    <w:p w:rsidR="007A4A6C" w:rsidRDefault="007A4A6C" w:rsidP="007A4A6C">
      <w:pPr>
        <w:pStyle w:val="NoSpacing"/>
        <w:numPr>
          <w:ilvl w:val="0"/>
          <w:numId w:val="1"/>
        </w:numPr>
      </w:pPr>
      <w:r>
        <w:t>Which is the one television character that you simply adore?</w:t>
      </w:r>
    </w:p>
    <w:p w:rsidR="007A4A6C" w:rsidRDefault="007A4A6C" w:rsidP="007A4A6C">
      <w:pPr>
        <w:pStyle w:val="NoSpacing"/>
        <w:numPr>
          <w:ilvl w:val="0"/>
          <w:numId w:val="1"/>
        </w:numPr>
      </w:pPr>
      <w:r>
        <w:t>What is the craziest thing you have ever done?</w:t>
      </w:r>
    </w:p>
    <w:p w:rsidR="007A4A6C" w:rsidRDefault="007A4A6C" w:rsidP="007A4A6C">
      <w:pPr>
        <w:pStyle w:val="NoSpacing"/>
        <w:numPr>
          <w:ilvl w:val="0"/>
          <w:numId w:val="1"/>
        </w:numPr>
      </w:pPr>
      <w:r>
        <w:t>Name one person whom you love the most.</w:t>
      </w:r>
    </w:p>
    <w:p w:rsidR="007A4A6C" w:rsidRDefault="007A4A6C" w:rsidP="007A4A6C">
      <w:pPr>
        <w:pStyle w:val="NoSpacing"/>
        <w:numPr>
          <w:ilvl w:val="0"/>
          <w:numId w:val="1"/>
        </w:numPr>
      </w:pPr>
      <w:r>
        <w:t>If given a choice, which animal would you want to be? Why?</w:t>
      </w:r>
    </w:p>
    <w:p w:rsidR="007A4A6C" w:rsidRDefault="007A4A6C" w:rsidP="007A4A6C">
      <w:pPr>
        <w:pStyle w:val="NoSpacing"/>
        <w:numPr>
          <w:ilvl w:val="0"/>
          <w:numId w:val="1"/>
        </w:numPr>
      </w:pPr>
      <w:r>
        <w:t>Which is your most favorite place in this earth?</w:t>
      </w:r>
    </w:p>
    <w:p w:rsidR="007A4A6C" w:rsidRDefault="007A4A6C" w:rsidP="007A4A6C">
      <w:pPr>
        <w:pStyle w:val="NoSpacing"/>
        <w:numPr>
          <w:ilvl w:val="0"/>
          <w:numId w:val="1"/>
        </w:numPr>
      </w:pPr>
      <w:r>
        <w:t xml:space="preserve">What is the main thing that makes you unique? </w:t>
      </w:r>
    </w:p>
    <w:p w:rsidR="007A4A6C" w:rsidRDefault="007A4A6C" w:rsidP="007A4A6C">
      <w:pPr>
        <w:pStyle w:val="NoSpacing"/>
        <w:numPr>
          <w:ilvl w:val="0"/>
          <w:numId w:val="1"/>
        </w:numPr>
      </w:pPr>
      <w:r>
        <w:t xml:space="preserve">If you had to evacuate your house immediately, what is the one thing you would grab on the way out? </w:t>
      </w:r>
    </w:p>
    <w:p w:rsidR="007A4A6C" w:rsidRDefault="007A4A6C" w:rsidP="007A4A6C">
      <w:pPr>
        <w:pStyle w:val="NoSpacing"/>
        <w:numPr>
          <w:ilvl w:val="0"/>
          <w:numId w:val="1"/>
        </w:numPr>
      </w:pPr>
      <w:r>
        <w:t xml:space="preserve">Do you have a nickname? What is it? </w:t>
      </w:r>
    </w:p>
    <w:p w:rsidR="007A4A6C" w:rsidRDefault="007A4A6C" w:rsidP="007A4A6C">
      <w:pPr>
        <w:pStyle w:val="NoSpacing"/>
        <w:numPr>
          <w:ilvl w:val="0"/>
          <w:numId w:val="1"/>
        </w:numPr>
      </w:pPr>
      <w:r>
        <w:t xml:space="preserve">What is your greatest strength? </w:t>
      </w:r>
    </w:p>
    <w:p w:rsidR="007A4A6C" w:rsidRDefault="007A4A6C" w:rsidP="007A4A6C">
      <w:pPr>
        <w:pStyle w:val="NoSpacing"/>
        <w:numPr>
          <w:ilvl w:val="0"/>
          <w:numId w:val="1"/>
        </w:numPr>
      </w:pPr>
      <w:r>
        <w:t xml:space="preserve">What is your worst weakness? </w:t>
      </w:r>
    </w:p>
    <w:p w:rsidR="007A4A6C" w:rsidRDefault="007A4A6C" w:rsidP="007A4A6C">
      <w:pPr>
        <w:pStyle w:val="NoSpacing"/>
        <w:numPr>
          <w:ilvl w:val="0"/>
          <w:numId w:val="1"/>
        </w:numPr>
      </w:pPr>
      <w:r>
        <w:t xml:space="preserve">Where do you see yourself in 5 years? </w:t>
      </w:r>
    </w:p>
    <w:p w:rsidR="007A4A6C" w:rsidRDefault="007A4A6C" w:rsidP="007A4A6C">
      <w:pPr>
        <w:pStyle w:val="NoSpacing"/>
        <w:numPr>
          <w:ilvl w:val="0"/>
          <w:numId w:val="1"/>
        </w:numPr>
      </w:pPr>
      <w:r>
        <w:t xml:space="preserve">Who is the one person that helped to make you who you are today? </w:t>
      </w:r>
    </w:p>
    <w:p w:rsidR="007A4A6C" w:rsidRDefault="007A4A6C" w:rsidP="007A4A6C">
      <w:pPr>
        <w:pStyle w:val="NoSpacing"/>
        <w:numPr>
          <w:ilvl w:val="0"/>
          <w:numId w:val="1"/>
        </w:numPr>
      </w:pPr>
      <w:r>
        <w:t xml:space="preserve">What do you do when you first wake up in the morning? </w:t>
      </w:r>
    </w:p>
    <w:p w:rsidR="007A4A6C" w:rsidRDefault="007A4A6C" w:rsidP="007A4A6C">
      <w:pPr>
        <w:pStyle w:val="NoSpacing"/>
        <w:numPr>
          <w:ilvl w:val="0"/>
          <w:numId w:val="1"/>
        </w:numPr>
      </w:pPr>
      <w:r>
        <w:t xml:space="preserve">When you are in trouble, whom do you call for help? </w:t>
      </w:r>
    </w:p>
    <w:p w:rsidR="007A4A6C" w:rsidRDefault="007A4A6C" w:rsidP="007A4A6C">
      <w:pPr>
        <w:pStyle w:val="NoSpacing"/>
        <w:numPr>
          <w:ilvl w:val="0"/>
          <w:numId w:val="1"/>
        </w:numPr>
      </w:pPr>
      <w:r>
        <w:t xml:space="preserve">If you could move anywhere, where would you go and why? </w:t>
      </w:r>
    </w:p>
    <w:p w:rsidR="007A4A6C" w:rsidRDefault="007A4A6C" w:rsidP="007A4A6C">
      <w:pPr>
        <w:pStyle w:val="NoSpacing"/>
        <w:numPr>
          <w:ilvl w:val="0"/>
          <w:numId w:val="1"/>
        </w:numPr>
      </w:pPr>
      <w:r>
        <w:t xml:space="preserve">Describe your favorite vacation. </w:t>
      </w:r>
    </w:p>
    <w:p w:rsidR="007A4A6C" w:rsidRDefault="007A4A6C" w:rsidP="007A4A6C">
      <w:pPr>
        <w:pStyle w:val="NoSpacing"/>
        <w:numPr>
          <w:ilvl w:val="0"/>
          <w:numId w:val="1"/>
        </w:numPr>
      </w:pPr>
      <w:r>
        <w:t xml:space="preserve">What is your favorite thing to eat? </w:t>
      </w:r>
    </w:p>
    <w:p w:rsidR="007A4A6C" w:rsidRDefault="007A4A6C" w:rsidP="007A4A6C">
      <w:pPr>
        <w:pStyle w:val="NoSpacing"/>
        <w:numPr>
          <w:ilvl w:val="0"/>
          <w:numId w:val="1"/>
        </w:numPr>
      </w:pPr>
      <w:r>
        <w:t xml:space="preserve">What is one food that you will not eat? </w:t>
      </w:r>
    </w:p>
    <w:p w:rsidR="007A4A6C" w:rsidRDefault="007A4A6C" w:rsidP="007A4A6C">
      <w:pPr>
        <w:pStyle w:val="NoSpacing"/>
        <w:numPr>
          <w:ilvl w:val="0"/>
          <w:numId w:val="1"/>
        </w:numPr>
      </w:pPr>
      <w:r>
        <w:t xml:space="preserve">If you could pick one thing to change about your school or job, what would it be? </w:t>
      </w:r>
    </w:p>
    <w:p w:rsidR="007A4A6C" w:rsidRDefault="007A4A6C" w:rsidP="007A4A6C">
      <w:pPr>
        <w:pStyle w:val="NoSpacing"/>
        <w:numPr>
          <w:ilvl w:val="0"/>
          <w:numId w:val="1"/>
        </w:numPr>
      </w:pPr>
      <w:r>
        <w:t xml:space="preserve">Describe a time when you wanted to quit, but didn't. </w:t>
      </w:r>
    </w:p>
    <w:p w:rsidR="007A4A6C" w:rsidRDefault="007A4A6C" w:rsidP="007A4A6C">
      <w:pPr>
        <w:pStyle w:val="NoSpacing"/>
        <w:numPr>
          <w:ilvl w:val="0"/>
          <w:numId w:val="1"/>
        </w:numPr>
      </w:pPr>
      <w:r>
        <w:t xml:space="preserve">Mention one goal. When you hope to accomplish it? </w:t>
      </w:r>
    </w:p>
    <w:p w:rsidR="007A4A6C" w:rsidRDefault="007A4A6C" w:rsidP="007A4A6C">
      <w:pPr>
        <w:pStyle w:val="NoSpacing"/>
        <w:numPr>
          <w:ilvl w:val="0"/>
          <w:numId w:val="1"/>
        </w:numPr>
      </w:pPr>
      <w:r>
        <w:t xml:space="preserve">If you could study anything you wanted in school, what would you want to learn more about? </w:t>
      </w:r>
    </w:p>
    <w:p w:rsidR="007A4A6C" w:rsidRDefault="007A4A6C" w:rsidP="007A4A6C">
      <w:pPr>
        <w:pStyle w:val="NoSpacing"/>
        <w:numPr>
          <w:ilvl w:val="0"/>
          <w:numId w:val="1"/>
        </w:numPr>
      </w:pPr>
      <w:r>
        <w:t xml:space="preserve">What is your favorite outside activity? </w:t>
      </w:r>
    </w:p>
    <w:p w:rsidR="007A4A6C" w:rsidRDefault="007A4A6C" w:rsidP="007A4A6C">
      <w:pPr>
        <w:pStyle w:val="NoSpacing"/>
        <w:numPr>
          <w:ilvl w:val="0"/>
          <w:numId w:val="1"/>
        </w:numPr>
      </w:pPr>
      <w:r>
        <w:t xml:space="preserve">What is your favorite holiday and how do you celebrate it? </w:t>
      </w:r>
    </w:p>
    <w:p w:rsidR="007A4A6C" w:rsidRDefault="007A4A6C" w:rsidP="007A4A6C">
      <w:pPr>
        <w:pStyle w:val="NoSpacing"/>
        <w:numPr>
          <w:ilvl w:val="0"/>
          <w:numId w:val="1"/>
        </w:numPr>
      </w:pPr>
      <w:r>
        <w:t>Are you like your parents or different? How?</w:t>
      </w:r>
    </w:p>
    <w:p w:rsidR="008B5F05" w:rsidRDefault="008B5F05" w:rsidP="008B5F05">
      <w:pPr>
        <w:pStyle w:val="NoSpacing"/>
      </w:pPr>
    </w:p>
    <w:p w:rsidR="008B5F05" w:rsidRDefault="008B5F05" w:rsidP="008B5F05">
      <w:pPr>
        <w:pStyle w:val="NoSpacing"/>
      </w:pPr>
    </w:p>
    <w:sectPr w:rsidR="008B5F05" w:rsidSect="00A90D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CC6D60"/>
    <w:multiLevelType w:val="hybridMultilevel"/>
    <w:tmpl w:val="94B0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c2NzMwNzWxNDRX0lEKTi0uzszPAykwrAUA/ReE8CwAAAA="/>
  </w:docVars>
  <w:rsids>
    <w:rsidRoot w:val="007A4A6C"/>
    <w:rsid w:val="00010239"/>
    <w:rsid w:val="00016428"/>
    <w:rsid w:val="0002010D"/>
    <w:rsid w:val="00032BE3"/>
    <w:rsid w:val="00032F4B"/>
    <w:rsid w:val="000426F1"/>
    <w:rsid w:val="00054D1E"/>
    <w:rsid w:val="000566FC"/>
    <w:rsid w:val="00063461"/>
    <w:rsid w:val="00067409"/>
    <w:rsid w:val="000848D1"/>
    <w:rsid w:val="00085621"/>
    <w:rsid w:val="0008677C"/>
    <w:rsid w:val="00086B92"/>
    <w:rsid w:val="00090A8F"/>
    <w:rsid w:val="000C3ED5"/>
    <w:rsid w:val="000C69C7"/>
    <w:rsid w:val="000D113E"/>
    <w:rsid w:val="000D402C"/>
    <w:rsid w:val="000D58A9"/>
    <w:rsid w:val="000D6D0D"/>
    <w:rsid w:val="000E14F5"/>
    <w:rsid w:val="000E7D3C"/>
    <w:rsid w:val="000F7874"/>
    <w:rsid w:val="0011605C"/>
    <w:rsid w:val="00116E26"/>
    <w:rsid w:val="00117D41"/>
    <w:rsid w:val="001238C9"/>
    <w:rsid w:val="001570B9"/>
    <w:rsid w:val="00162681"/>
    <w:rsid w:val="00175AD6"/>
    <w:rsid w:val="00181C0F"/>
    <w:rsid w:val="001929A2"/>
    <w:rsid w:val="001931F5"/>
    <w:rsid w:val="00194DB9"/>
    <w:rsid w:val="001A32D2"/>
    <w:rsid w:val="001A4947"/>
    <w:rsid w:val="001C31BD"/>
    <w:rsid w:val="001D4A92"/>
    <w:rsid w:val="001E333B"/>
    <w:rsid w:val="001F0C1C"/>
    <w:rsid w:val="00203892"/>
    <w:rsid w:val="002064D7"/>
    <w:rsid w:val="002109BD"/>
    <w:rsid w:val="00217252"/>
    <w:rsid w:val="0022579D"/>
    <w:rsid w:val="002732A0"/>
    <w:rsid w:val="002749CE"/>
    <w:rsid w:val="00275319"/>
    <w:rsid w:val="002776A2"/>
    <w:rsid w:val="0028724A"/>
    <w:rsid w:val="002975BF"/>
    <w:rsid w:val="002C4184"/>
    <w:rsid w:val="002C428E"/>
    <w:rsid w:val="002D0487"/>
    <w:rsid w:val="002D07C0"/>
    <w:rsid w:val="002D7F8B"/>
    <w:rsid w:val="002E2484"/>
    <w:rsid w:val="002E603E"/>
    <w:rsid w:val="0030047F"/>
    <w:rsid w:val="003169AE"/>
    <w:rsid w:val="0031749C"/>
    <w:rsid w:val="0032052D"/>
    <w:rsid w:val="00326E3F"/>
    <w:rsid w:val="00326E4A"/>
    <w:rsid w:val="0033136D"/>
    <w:rsid w:val="00335B88"/>
    <w:rsid w:val="00342550"/>
    <w:rsid w:val="00352896"/>
    <w:rsid w:val="00356360"/>
    <w:rsid w:val="00366A77"/>
    <w:rsid w:val="0038007B"/>
    <w:rsid w:val="0038356B"/>
    <w:rsid w:val="003943F1"/>
    <w:rsid w:val="00397DE6"/>
    <w:rsid w:val="003B7EE5"/>
    <w:rsid w:val="003C788F"/>
    <w:rsid w:val="003E31E3"/>
    <w:rsid w:val="003E371D"/>
    <w:rsid w:val="003E4CF4"/>
    <w:rsid w:val="003E6E33"/>
    <w:rsid w:val="00404DCA"/>
    <w:rsid w:val="004053D6"/>
    <w:rsid w:val="00430979"/>
    <w:rsid w:val="00435DF0"/>
    <w:rsid w:val="004444BC"/>
    <w:rsid w:val="00445466"/>
    <w:rsid w:val="00452629"/>
    <w:rsid w:val="00470FA8"/>
    <w:rsid w:val="004743DD"/>
    <w:rsid w:val="00491D2B"/>
    <w:rsid w:val="004928EC"/>
    <w:rsid w:val="004944E2"/>
    <w:rsid w:val="004968FD"/>
    <w:rsid w:val="004B7CB7"/>
    <w:rsid w:val="004C6AF6"/>
    <w:rsid w:val="004D3246"/>
    <w:rsid w:val="004F009E"/>
    <w:rsid w:val="004F0A67"/>
    <w:rsid w:val="004F3F0F"/>
    <w:rsid w:val="004F6953"/>
    <w:rsid w:val="005144DC"/>
    <w:rsid w:val="00523AAF"/>
    <w:rsid w:val="00537E53"/>
    <w:rsid w:val="005519C0"/>
    <w:rsid w:val="00553FC2"/>
    <w:rsid w:val="005910D6"/>
    <w:rsid w:val="0059310B"/>
    <w:rsid w:val="00596BE6"/>
    <w:rsid w:val="005B00ED"/>
    <w:rsid w:val="005C1310"/>
    <w:rsid w:val="005C7BA8"/>
    <w:rsid w:val="005D63E7"/>
    <w:rsid w:val="005E0D75"/>
    <w:rsid w:val="005E5C6E"/>
    <w:rsid w:val="006126EA"/>
    <w:rsid w:val="00620B49"/>
    <w:rsid w:val="00623200"/>
    <w:rsid w:val="00632EE2"/>
    <w:rsid w:val="00652CFE"/>
    <w:rsid w:val="006570C4"/>
    <w:rsid w:val="00661BB5"/>
    <w:rsid w:val="00664C6C"/>
    <w:rsid w:val="00671572"/>
    <w:rsid w:val="00673684"/>
    <w:rsid w:val="00676434"/>
    <w:rsid w:val="00693E93"/>
    <w:rsid w:val="006A0B5E"/>
    <w:rsid w:val="006A188D"/>
    <w:rsid w:val="006B4C36"/>
    <w:rsid w:val="006C279C"/>
    <w:rsid w:val="006D3385"/>
    <w:rsid w:val="006E03AE"/>
    <w:rsid w:val="006F71D0"/>
    <w:rsid w:val="007023BC"/>
    <w:rsid w:val="00704D2F"/>
    <w:rsid w:val="00711785"/>
    <w:rsid w:val="007206F4"/>
    <w:rsid w:val="00723AE0"/>
    <w:rsid w:val="007353E2"/>
    <w:rsid w:val="00742AE1"/>
    <w:rsid w:val="00765038"/>
    <w:rsid w:val="00771EA3"/>
    <w:rsid w:val="00772C71"/>
    <w:rsid w:val="00780770"/>
    <w:rsid w:val="00791934"/>
    <w:rsid w:val="007922F1"/>
    <w:rsid w:val="00796EE8"/>
    <w:rsid w:val="007A4424"/>
    <w:rsid w:val="007A4A6C"/>
    <w:rsid w:val="007D2DBD"/>
    <w:rsid w:val="007D6E8B"/>
    <w:rsid w:val="007E1BA0"/>
    <w:rsid w:val="007E3720"/>
    <w:rsid w:val="007E6864"/>
    <w:rsid w:val="007F32AF"/>
    <w:rsid w:val="00814BD7"/>
    <w:rsid w:val="0081785C"/>
    <w:rsid w:val="00821110"/>
    <w:rsid w:val="00825879"/>
    <w:rsid w:val="0083167E"/>
    <w:rsid w:val="00834446"/>
    <w:rsid w:val="008370C9"/>
    <w:rsid w:val="008439D6"/>
    <w:rsid w:val="00844D70"/>
    <w:rsid w:val="008463C5"/>
    <w:rsid w:val="0085143B"/>
    <w:rsid w:val="00853CD3"/>
    <w:rsid w:val="00854D4E"/>
    <w:rsid w:val="00861378"/>
    <w:rsid w:val="0086171C"/>
    <w:rsid w:val="00863CB2"/>
    <w:rsid w:val="008747D9"/>
    <w:rsid w:val="00875B41"/>
    <w:rsid w:val="008765C2"/>
    <w:rsid w:val="008921C5"/>
    <w:rsid w:val="00894815"/>
    <w:rsid w:val="008B4C87"/>
    <w:rsid w:val="008B5D27"/>
    <w:rsid w:val="008B5F05"/>
    <w:rsid w:val="008C79B0"/>
    <w:rsid w:val="008E43B0"/>
    <w:rsid w:val="008F0F8D"/>
    <w:rsid w:val="008F4BF5"/>
    <w:rsid w:val="00905160"/>
    <w:rsid w:val="009233FD"/>
    <w:rsid w:val="00923450"/>
    <w:rsid w:val="009242CE"/>
    <w:rsid w:val="00924DF1"/>
    <w:rsid w:val="00930C68"/>
    <w:rsid w:val="0094491D"/>
    <w:rsid w:val="0095419F"/>
    <w:rsid w:val="00971769"/>
    <w:rsid w:val="00977230"/>
    <w:rsid w:val="009775E4"/>
    <w:rsid w:val="00983702"/>
    <w:rsid w:val="0098717D"/>
    <w:rsid w:val="00995542"/>
    <w:rsid w:val="009A02D4"/>
    <w:rsid w:val="009C610D"/>
    <w:rsid w:val="009C6F98"/>
    <w:rsid w:val="009D206C"/>
    <w:rsid w:val="009D788D"/>
    <w:rsid w:val="009E1FAA"/>
    <w:rsid w:val="00A27CA5"/>
    <w:rsid w:val="00A365CF"/>
    <w:rsid w:val="00A621D8"/>
    <w:rsid w:val="00A62C7E"/>
    <w:rsid w:val="00A67F9F"/>
    <w:rsid w:val="00A7282E"/>
    <w:rsid w:val="00A76ACC"/>
    <w:rsid w:val="00A84CE3"/>
    <w:rsid w:val="00A900CD"/>
    <w:rsid w:val="00A90D05"/>
    <w:rsid w:val="00A9147E"/>
    <w:rsid w:val="00A91896"/>
    <w:rsid w:val="00A94CA8"/>
    <w:rsid w:val="00AB3650"/>
    <w:rsid w:val="00AB608A"/>
    <w:rsid w:val="00AB62EB"/>
    <w:rsid w:val="00AB6615"/>
    <w:rsid w:val="00AC2E32"/>
    <w:rsid w:val="00AC2F8A"/>
    <w:rsid w:val="00AE014C"/>
    <w:rsid w:val="00AF57A8"/>
    <w:rsid w:val="00AF6CAF"/>
    <w:rsid w:val="00B01CBF"/>
    <w:rsid w:val="00B046F9"/>
    <w:rsid w:val="00B05F30"/>
    <w:rsid w:val="00B25875"/>
    <w:rsid w:val="00B3622A"/>
    <w:rsid w:val="00B41B55"/>
    <w:rsid w:val="00B429D8"/>
    <w:rsid w:val="00B61873"/>
    <w:rsid w:val="00B62334"/>
    <w:rsid w:val="00B93B2E"/>
    <w:rsid w:val="00BA1F0A"/>
    <w:rsid w:val="00BB2CFE"/>
    <w:rsid w:val="00BB48B4"/>
    <w:rsid w:val="00BB5997"/>
    <w:rsid w:val="00BC1195"/>
    <w:rsid w:val="00BC198A"/>
    <w:rsid w:val="00BC63D7"/>
    <w:rsid w:val="00BD7937"/>
    <w:rsid w:val="00BE00BC"/>
    <w:rsid w:val="00BE561E"/>
    <w:rsid w:val="00BE5C13"/>
    <w:rsid w:val="00BF2B8E"/>
    <w:rsid w:val="00BF644B"/>
    <w:rsid w:val="00C06E88"/>
    <w:rsid w:val="00C556C7"/>
    <w:rsid w:val="00C60166"/>
    <w:rsid w:val="00C64AFF"/>
    <w:rsid w:val="00C729CA"/>
    <w:rsid w:val="00C75599"/>
    <w:rsid w:val="00C95B72"/>
    <w:rsid w:val="00CA0DE4"/>
    <w:rsid w:val="00CA4770"/>
    <w:rsid w:val="00CA61F7"/>
    <w:rsid w:val="00CC159B"/>
    <w:rsid w:val="00CC397B"/>
    <w:rsid w:val="00CD20CE"/>
    <w:rsid w:val="00CE170F"/>
    <w:rsid w:val="00CE1745"/>
    <w:rsid w:val="00CF7343"/>
    <w:rsid w:val="00CF7CDB"/>
    <w:rsid w:val="00D023C5"/>
    <w:rsid w:val="00D07447"/>
    <w:rsid w:val="00D12A14"/>
    <w:rsid w:val="00D1527A"/>
    <w:rsid w:val="00D33E56"/>
    <w:rsid w:val="00D3658F"/>
    <w:rsid w:val="00D5317C"/>
    <w:rsid w:val="00D642E0"/>
    <w:rsid w:val="00D913A4"/>
    <w:rsid w:val="00D9280F"/>
    <w:rsid w:val="00D93A7F"/>
    <w:rsid w:val="00DB69FB"/>
    <w:rsid w:val="00DC29E6"/>
    <w:rsid w:val="00DD7BE2"/>
    <w:rsid w:val="00DF1485"/>
    <w:rsid w:val="00DF19D4"/>
    <w:rsid w:val="00DF2C2F"/>
    <w:rsid w:val="00DF754A"/>
    <w:rsid w:val="00E17353"/>
    <w:rsid w:val="00E22B83"/>
    <w:rsid w:val="00E517EB"/>
    <w:rsid w:val="00E817E0"/>
    <w:rsid w:val="00E81975"/>
    <w:rsid w:val="00E91429"/>
    <w:rsid w:val="00E949CB"/>
    <w:rsid w:val="00E94F0D"/>
    <w:rsid w:val="00E96958"/>
    <w:rsid w:val="00EB7940"/>
    <w:rsid w:val="00ED2DD3"/>
    <w:rsid w:val="00EE2C9C"/>
    <w:rsid w:val="00EE58C2"/>
    <w:rsid w:val="00EF2287"/>
    <w:rsid w:val="00F03FDA"/>
    <w:rsid w:val="00F06FEA"/>
    <w:rsid w:val="00F1139B"/>
    <w:rsid w:val="00F246D1"/>
    <w:rsid w:val="00F32CEC"/>
    <w:rsid w:val="00F3352C"/>
    <w:rsid w:val="00F52B67"/>
    <w:rsid w:val="00F64FB4"/>
    <w:rsid w:val="00F74CBC"/>
    <w:rsid w:val="00F85293"/>
    <w:rsid w:val="00F87E16"/>
    <w:rsid w:val="00FB2271"/>
    <w:rsid w:val="00FB6C67"/>
    <w:rsid w:val="00FC0040"/>
    <w:rsid w:val="00FC053C"/>
    <w:rsid w:val="00FC7E23"/>
    <w:rsid w:val="00FE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A532"/>
  <w15:docId w15:val="{B18ED243-4D6E-442E-A20D-F89BF92FE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4A6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A4A6C"/>
    <w:pPr>
      <w:spacing w:after="0" w:line="240" w:lineRule="auto"/>
    </w:pPr>
  </w:style>
  <w:style w:type="paragraph" w:styleId="BalloonText">
    <w:name w:val="Balloon Text"/>
    <w:basedOn w:val="Normal"/>
    <w:link w:val="BalloonTextChar"/>
    <w:uiPriority w:val="99"/>
    <w:semiHidden/>
    <w:unhideWhenUsed/>
    <w:rsid w:val="008316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67E"/>
    <w:rPr>
      <w:rFonts w:ascii="Segoe UI" w:hAnsi="Segoe UI" w:cs="Segoe UI"/>
      <w:sz w:val="18"/>
      <w:szCs w:val="18"/>
    </w:rPr>
  </w:style>
  <w:style w:type="paragraph" w:styleId="ListParagraph">
    <w:name w:val="List Paragraph"/>
    <w:basedOn w:val="Normal"/>
    <w:uiPriority w:val="34"/>
    <w:qFormat/>
    <w:rsid w:val="008B5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4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15</Words>
  <Characters>1443</Characters>
  <Application>Microsoft Office Word</Application>
  <DocSecurity>0</DocSecurity>
  <Lines>19</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4</cp:revision>
  <cp:lastPrinted>2018-08-23T19:49:00Z</cp:lastPrinted>
  <dcterms:created xsi:type="dcterms:W3CDTF">2018-08-27T23:40:00Z</dcterms:created>
  <dcterms:modified xsi:type="dcterms:W3CDTF">2018-08-27T23:47:00Z</dcterms:modified>
</cp:coreProperties>
</file>